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3F8834" w14:textId="1BC9C531" w:rsidR="00F1438C" w:rsidRDefault="00913B6F" w:rsidP="007054B3">
      <w:pPr>
        <w:jc w:val="center"/>
        <w:rPr>
          <w:sz w:val="24"/>
          <w:szCs w:val="24"/>
        </w:rPr>
      </w:pPr>
      <w:r>
        <w:rPr>
          <w:sz w:val="24"/>
          <w:szCs w:val="24"/>
          <w:u w:val="single"/>
        </w:rPr>
        <w:t xml:space="preserve">September 2022 </w:t>
      </w:r>
      <w:r w:rsidR="007054B3" w:rsidRPr="007054B3">
        <w:rPr>
          <w:sz w:val="24"/>
          <w:szCs w:val="24"/>
          <w:u w:val="single"/>
        </w:rPr>
        <w:t>Community Council Meeting Minutes</w:t>
      </w:r>
    </w:p>
    <w:p w14:paraId="6458E0E5" w14:textId="4389C6C7" w:rsidR="00726BDA" w:rsidRDefault="00EC33FF" w:rsidP="007054B3">
      <w:pPr>
        <w:rPr>
          <w:b/>
          <w:sz w:val="24"/>
          <w:szCs w:val="24"/>
        </w:rPr>
      </w:pPr>
      <w:r>
        <w:rPr>
          <w:b/>
          <w:sz w:val="24"/>
          <w:szCs w:val="24"/>
        </w:rPr>
        <w:t>Friday</w:t>
      </w:r>
      <w:r w:rsidR="007121BA">
        <w:rPr>
          <w:b/>
          <w:sz w:val="24"/>
          <w:szCs w:val="24"/>
        </w:rPr>
        <w:t xml:space="preserve">, </w:t>
      </w:r>
      <w:r w:rsidR="00541049">
        <w:rPr>
          <w:b/>
          <w:sz w:val="24"/>
          <w:szCs w:val="24"/>
        </w:rPr>
        <w:t>September</w:t>
      </w:r>
      <w:r w:rsidR="007121BA">
        <w:rPr>
          <w:b/>
          <w:sz w:val="24"/>
          <w:szCs w:val="24"/>
        </w:rPr>
        <w:t xml:space="preserve"> </w:t>
      </w:r>
      <w:r w:rsidR="00541049">
        <w:rPr>
          <w:b/>
          <w:sz w:val="24"/>
          <w:szCs w:val="24"/>
        </w:rPr>
        <w:t>9</w:t>
      </w:r>
      <w:r w:rsidR="00C7434F">
        <w:rPr>
          <w:b/>
          <w:sz w:val="24"/>
          <w:szCs w:val="24"/>
        </w:rPr>
        <w:t xml:space="preserve">, </w:t>
      </w:r>
      <w:r w:rsidR="00622F78">
        <w:rPr>
          <w:b/>
          <w:sz w:val="24"/>
          <w:szCs w:val="24"/>
        </w:rPr>
        <w:t>2022,</w:t>
      </w:r>
      <w:r w:rsidR="00726BDA">
        <w:rPr>
          <w:b/>
          <w:sz w:val="24"/>
          <w:szCs w:val="24"/>
        </w:rPr>
        <w:t xml:space="preserve"> at </w:t>
      </w:r>
      <w:r w:rsidR="00541049">
        <w:rPr>
          <w:b/>
          <w:sz w:val="24"/>
          <w:szCs w:val="24"/>
        </w:rPr>
        <w:t>2</w:t>
      </w:r>
      <w:r w:rsidR="00726BDA">
        <w:rPr>
          <w:b/>
          <w:sz w:val="24"/>
          <w:szCs w:val="24"/>
        </w:rPr>
        <w:t>:</w:t>
      </w:r>
      <w:r w:rsidR="00541049">
        <w:rPr>
          <w:b/>
          <w:sz w:val="24"/>
          <w:szCs w:val="24"/>
        </w:rPr>
        <w:t>0</w:t>
      </w:r>
      <w:r w:rsidR="00726BDA">
        <w:rPr>
          <w:b/>
          <w:sz w:val="24"/>
          <w:szCs w:val="24"/>
        </w:rPr>
        <w:t>0pm in</w:t>
      </w:r>
      <w:r w:rsidR="00592305">
        <w:rPr>
          <w:b/>
          <w:sz w:val="24"/>
          <w:szCs w:val="24"/>
        </w:rPr>
        <w:t xml:space="preserve"> the </w:t>
      </w:r>
      <w:r w:rsidR="007121BA">
        <w:rPr>
          <w:b/>
          <w:sz w:val="24"/>
          <w:szCs w:val="24"/>
        </w:rPr>
        <w:t>school library</w:t>
      </w:r>
      <w:r w:rsidR="00712806">
        <w:rPr>
          <w:b/>
          <w:sz w:val="24"/>
          <w:szCs w:val="24"/>
        </w:rPr>
        <w:t>.</w:t>
      </w:r>
    </w:p>
    <w:p w14:paraId="40B89F43" w14:textId="77777777" w:rsidR="0065434C" w:rsidRDefault="0065434C" w:rsidP="0065434C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Members in attendance</w:t>
      </w:r>
    </w:p>
    <w:p w14:paraId="05C2A0AA" w14:textId="353338DB" w:rsidR="006A16B8" w:rsidRDefault="006A16B8" w:rsidP="006A16B8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Cameron </w:t>
      </w:r>
      <w:proofErr w:type="spellStart"/>
      <w:r>
        <w:rPr>
          <w:sz w:val="24"/>
          <w:szCs w:val="24"/>
        </w:rPr>
        <w:t>Forbush</w:t>
      </w:r>
      <w:proofErr w:type="spellEnd"/>
      <w:r>
        <w:rPr>
          <w:sz w:val="24"/>
          <w:szCs w:val="24"/>
        </w:rPr>
        <w:t xml:space="preserve"> </w:t>
      </w:r>
      <w:r w:rsidR="00987EA1">
        <w:rPr>
          <w:sz w:val="24"/>
          <w:szCs w:val="24"/>
        </w:rPr>
        <w:t>–</w:t>
      </w:r>
      <w:r>
        <w:rPr>
          <w:sz w:val="24"/>
          <w:szCs w:val="24"/>
        </w:rPr>
        <w:t xml:space="preserve"> Principal</w:t>
      </w:r>
    </w:p>
    <w:p w14:paraId="0918FD2F" w14:textId="72D5576F" w:rsidR="00984018" w:rsidRDefault="00984018" w:rsidP="006A16B8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Becca Cochran – Teacher Representative</w:t>
      </w:r>
    </w:p>
    <w:p w14:paraId="387AC981" w14:textId="024CE26E" w:rsidR="000A336F" w:rsidRDefault="00984018" w:rsidP="006A16B8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Katherine Jenkins </w:t>
      </w:r>
      <w:r w:rsidR="000A336F">
        <w:rPr>
          <w:sz w:val="24"/>
          <w:szCs w:val="24"/>
        </w:rPr>
        <w:t xml:space="preserve">– Chair </w:t>
      </w:r>
    </w:p>
    <w:p w14:paraId="31991C27" w14:textId="2879A4C4" w:rsidR="00F4789C" w:rsidRDefault="00984018" w:rsidP="0065434C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in</w:t>
      </w:r>
      <w:r w:rsidR="0078101F">
        <w:rPr>
          <w:sz w:val="24"/>
          <w:szCs w:val="24"/>
        </w:rPr>
        <w:t>a St</w:t>
      </w:r>
      <w:r>
        <w:rPr>
          <w:sz w:val="24"/>
          <w:szCs w:val="24"/>
        </w:rPr>
        <w:t>ar</w:t>
      </w:r>
      <w:r w:rsidR="0078101F">
        <w:rPr>
          <w:sz w:val="24"/>
          <w:szCs w:val="24"/>
        </w:rPr>
        <w:t xml:space="preserve"> </w:t>
      </w:r>
      <w:r w:rsidR="00515BA5">
        <w:rPr>
          <w:sz w:val="24"/>
          <w:szCs w:val="24"/>
        </w:rPr>
        <w:t>–</w:t>
      </w:r>
      <w:r w:rsidR="0078101F">
        <w:rPr>
          <w:sz w:val="24"/>
          <w:szCs w:val="24"/>
        </w:rPr>
        <w:t xml:space="preserve"> </w:t>
      </w:r>
      <w:r>
        <w:rPr>
          <w:sz w:val="24"/>
          <w:szCs w:val="24"/>
        </w:rPr>
        <w:t>PTA President/</w:t>
      </w:r>
      <w:r w:rsidR="0078101F">
        <w:rPr>
          <w:sz w:val="24"/>
          <w:szCs w:val="24"/>
        </w:rPr>
        <w:t>Parent</w:t>
      </w:r>
    </w:p>
    <w:p w14:paraId="4F237902" w14:textId="281127DE" w:rsidR="00515BA5" w:rsidRDefault="00984018" w:rsidP="0065434C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Divinity Turley</w:t>
      </w:r>
      <w:r w:rsidR="00515BA5">
        <w:rPr>
          <w:sz w:val="24"/>
          <w:szCs w:val="24"/>
        </w:rPr>
        <w:t xml:space="preserve"> – Parent</w:t>
      </w:r>
    </w:p>
    <w:p w14:paraId="59D9C5BB" w14:textId="77777777" w:rsidR="00C7434F" w:rsidRDefault="00C7434F" w:rsidP="00C7434F">
      <w:pPr>
        <w:spacing w:after="0" w:line="240" w:lineRule="auto"/>
        <w:rPr>
          <w:sz w:val="24"/>
          <w:szCs w:val="24"/>
        </w:rPr>
      </w:pPr>
    </w:p>
    <w:p w14:paraId="18986192" w14:textId="77777777" w:rsidR="008F1D1A" w:rsidRDefault="008F1D1A" w:rsidP="00C7434F">
      <w:pPr>
        <w:pStyle w:val="ListParagraph"/>
        <w:numPr>
          <w:ilvl w:val="0"/>
          <w:numId w:val="7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Discussed community council members and member positions. Katherine Jenkins will continue as chair and Tina Stock will continue as secretary.</w:t>
      </w:r>
    </w:p>
    <w:p w14:paraId="301CF49D" w14:textId="1D285052" w:rsidR="00FA0A46" w:rsidRDefault="008F1D1A" w:rsidP="00C7434F">
      <w:pPr>
        <w:pStyle w:val="ListParagraph"/>
        <w:numPr>
          <w:ilvl w:val="0"/>
          <w:numId w:val="7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District Community Council Training: October 5, 2022 @ 4:00pm at Farmington High School.</w:t>
      </w:r>
    </w:p>
    <w:p w14:paraId="04C26997" w14:textId="7835E680" w:rsidR="008F1D1A" w:rsidRDefault="008F1D1A" w:rsidP="00C7434F">
      <w:pPr>
        <w:pStyle w:val="ListParagraph"/>
        <w:numPr>
          <w:ilvl w:val="0"/>
          <w:numId w:val="7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Community council training videos to be emailed by Mr. </w:t>
      </w:r>
      <w:proofErr w:type="spellStart"/>
      <w:r>
        <w:rPr>
          <w:sz w:val="24"/>
          <w:szCs w:val="24"/>
        </w:rPr>
        <w:t>Forbush</w:t>
      </w:r>
      <w:proofErr w:type="spellEnd"/>
      <w:r>
        <w:rPr>
          <w:sz w:val="24"/>
          <w:szCs w:val="24"/>
        </w:rPr>
        <w:t xml:space="preserve"> to each member for completion.</w:t>
      </w:r>
    </w:p>
    <w:p w14:paraId="053646D9" w14:textId="3CDFBAE7" w:rsidR="008F1D1A" w:rsidRDefault="008F1D1A" w:rsidP="00C7434F">
      <w:pPr>
        <w:pStyle w:val="ListParagraph"/>
        <w:numPr>
          <w:ilvl w:val="0"/>
          <w:numId w:val="7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Reviewed the 2022-23 School Improvement Plan</w:t>
      </w:r>
    </w:p>
    <w:p w14:paraId="6E11F992" w14:textId="28BBFCEF" w:rsidR="008F1D1A" w:rsidRDefault="008F1D1A" w:rsidP="00C7434F">
      <w:pPr>
        <w:pStyle w:val="ListParagraph"/>
        <w:numPr>
          <w:ilvl w:val="0"/>
          <w:numId w:val="7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Discussed petitioning the district to use MAPS testing schoolwide in place of RISE testing.</w:t>
      </w:r>
    </w:p>
    <w:p w14:paraId="4EE3279A" w14:textId="5AB0F539" w:rsidR="008F1D1A" w:rsidRDefault="0043301A" w:rsidP="00C7434F">
      <w:pPr>
        <w:pStyle w:val="ListParagraph"/>
        <w:numPr>
          <w:ilvl w:val="0"/>
          <w:numId w:val="7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dd more arts/music to the School Improvement Plan for 2023-24.</w:t>
      </w:r>
    </w:p>
    <w:p w14:paraId="64DFDCC9" w14:textId="4D533FFE" w:rsidR="0026313B" w:rsidRDefault="0026313B" w:rsidP="0026313B">
      <w:pPr>
        <w:pStyle w:val="ListParagraph"/>
        <w:numPr>
          <w:ilvl w:val="0"/>
          <w:numId w:val="7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Discussed monthly meeting schedule which will typically be on the 2</w:t>
      </w:r>
      <w:r w:rsidRPr="0026313B">
        <w:rPr>
          <w:sz w:val="24"/>
          <w:szCs w:val="24"/>
          <w:vertAlign w:val="superscript"/>
        </w:rPr>
        <w:t>nd</w:t>
      </w:r>
      <w:r>
        <w:rPr>
          <w:sz w:val="24"/>
          <w:szCs w:val="24"/>
        </w:rPr>
        <w:t xml:space="preserve"> Friday of the month, excluding December and May when the council will not meet. Exceptions may occur due to planned school holidays and teacher trainings</w:t>
      </w:r>
      <w:r w:rsidR="006F36B3">
        <w:rPr>
          <w:sz w:val="24"/>
          <w:szCs w:val="24"/>
        </w:rPr>
        <w:t xml:space="preserve"> as evidenced below</w:t>
      </w:r>
      <w:r>
        <w:rPr>
          <w:sz w:val="24"/>
          <w:szCs w:val="24"/>
        </w:rPr>
        <w:t>.</w:t>
      </w:r>
    </w:p>
    <w:p w14:paraId="635360A8" w14:textId="272D4CF0" w:rsidR="009E41EF" w:rsidRDefault="009E41EF" w:rsidP="009E41EF">
      <w:pPr>
        <w:pStyle w:val="ListParagraph"/>
        <w:numPr>
          <w:ilvl w:val="1"/>
          <w:numId w:val="7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October 7, 2022</w:t>
      </w:r>
    </w:p>
    <w:p w14:paraId="0FED6CF4" w14:textId="106559D8" w:rsidR="009E41EF" w:rsidRPr="0026313B" w:rsidRDefault="009E41EF" w:rsidP="009E41EF">
      <w:pPr>
        <w:pStyle w:val="ListParagraph"/>
        <w:numPr>
          <w:ilvl w:val="1"/>
          <w:numId w:val="7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November 4, 2022</w:t>
      </w:r>
    </w:p>
    <w:p w14:paraId="477B267C" w14:textId="77777777" w:rsidR="007C7334" w:rsidRDefault="007C7334" w:rsidP="007C7334">
      <w:pPr>
        <w:pStyle w:val="ListParagraph"/>
        <w:spacing w:after="0" w:line="240" w:lineRule="auto"/>
        <w:rPr>
          <w:sz w:val="24"/>
          <w:szCs w:val="24"/>
        </w:rPr>
      </w:pPr>
    </w:p>
    <w:p w14:paraId="5A803D2F" w14:textId="77777777" w:rsidR="00E66DA1" w:rsidRDefault="00E66DA1" w:rsidP="0065434C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  <w:u w:val="single"/>
        </w:rPr>
        <w:t>To Be Discussed at Next Meeting:</w:t>
      </w:r>
    </w:p>
    <w:p w14:paraId="195B5AE4" w14:textId="5FBD66A9" w:rsidR="0026313B" w:rsidRDefault="0026313B" w:rsidP="00A737DF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Review any budgetary changes.</w:t>
      </w:r>
    </w:p>
    <w:p w14:paraId="00184C79" w14:textId="4434CF7A" w:rsidR="0026313B" w:rsidRDefault="0026313B" w:rsidP="00A737DF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Discuss further community council trainings.</w:t>
      </w:r>
    </w:p>
    <w:p w14:paraId="04B821A0" w14:textId="76CE45AA" w:rsidR="00A737DF" w:rsidRPr="00A737DF" w:rsidRDefault="006826D7" w:rsidP="00A737DF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Ideas for 202</w:t>
      </w:r>
      <w:r w:rsidR="0026313B">
        <w:rPr>
          <w:sz w:val="24"/>
          <w:szCs w:val="24"/>
        </w:rPr>
        <w:t>3-</w:t>
      </w:r>
      <w:r>
        <w:rPr>
          <w:sz w:val="24"/>
          <w:szCs w:val="24"/>
        </w:rPr>
        <w:t>2</w:t>
      </w:r>
      <w:r w:rsidR="0026313B">
        <w:rPr>
          <w:sz w:val="24"/>
          <w:szCs w:val="24"/>
        </w:rPr>
        <w:t>4</w:t>
      </w:r>
      <w:r>
        <w:rPr>
          <w:sz w:val="24"/>
          <w:szCs w:val="24"/>
        </w:rPr>
        <w:t xml:space="preserve"> School Improvement Plan</w:t>
      </w:r>
      <w:r w:rsidR="00581440">
        <w:rPr>
          <w:sz w:val="24"/>
          <w:szCs w:val="24"/>
        </w:rPr>
        <w:t>.</w:t>
      </w:r>
    </w:p>
    <w:p w14:paraId="26EE99AB" w14:textId="77777777" w:rsidR="00E66DA1" w:rsidRPr="00E66DA1" w:rsidRDefault="00E66DA1" w:rsidP="0065434C">
      <w:pPr>
        <w:spacing w:after="0" w:line="240" w:lineRule="auto"/>
        <w:rPr>
          <w:sz w:val="24"/>
          <w:szCs w:val="24"/>
        </w:rPr>
      </w:pPr>
    </w:p>
    <w:p w14:paraId="2A8A04D9" w14:textId="77777777" w:rsidR="00E66DA1" w:rsidRPr="000570A9" w:rsidRDefault="00F17BF3" w:rsidP="0065434C">
      <w:pPr>
        <w:spacing w:after="0" w:line="240" w:lineRule="auto"/>
        <w:rPr>
          <w:sz w:val="24"/>
          <w:szCs w:val="24"/>
        </w:rPr>
      </w:pPr>
      <w:r w:rsidRPr="000570A9">
        <w:rPr>
          <w:sz w:val="24"/>
          <w:szCs w:val="24"/>
        </w:rPr>
        <w:t>Meeting adjourned.</w:t>
      </w:r>
    </w:p>
    <w:p w14:paraId="0BE8B680" w14:textId="77777777" w:rsidR="00F17BF3" w:rsidRPr="000570A9" w:rsidRDefault="00F17BF3" w:rsidP="0065434C">
      <w:pPr>
        <w:spacing w:after="0" w:line="240" w:lineRule="auto"/>
        <w:rPr>
          <w:b/>
          <w:sz w:val="24"/>
          <w:szCs w:val="24"/>
        </w:rPr>
      </w:pPr>
    </w:p>
    <w:p w14:paraId="79AE12C8" w14:textId="0F946101" w:rsidR="00874D91" w:rsidRPr="000570A9" w:rsidRDefault="0065434C" w:rsidP="00726BDA">
      <w:pPr>
        <w:spacing w:after="0" w:line="240" w:lineRule="auto"/>
        <w:rPr>
          <w:sz w:val="24"/>
          <w:szCs w:val="24"/>
        </w:rPr>
      </w:pPr>
      <w:r w:rsidRPr="000570A9">
        <w:rPr>
          <w:b/>
          <w:sz w:val="24"/>
          <w:szCs w:val="24"/>
        </w:rPr>
        <w:t xml:space="preserve">Next meeting to be </w:t>
      </w:r>
      <w:proofErr w:type="gramStart"/>
      <w:r w:rsidRPr="000570A9">
        <w:rPr>
          <w:b/>
          <w:sz w:val="24"/>
          <w:szCs w:val="24"/>
        </w:rPr>
        <w:t>held</w:t>
      </w:r>
      <w:r w:rsidR="00A737DF">
        <w:rPr>
          <w:b/>
          <w:sz w:val="24"/>
          <w:szCs w:val="24"/>
        </w:rPr>
        <w:t>:</w:t>
      </w:r>
      <w:proofErr w:type="gramEnd"/>
      <w:r w:rsidR="00A737DF">
        <w:rPr>
          <w:b/>
          <w:sz w:val="24"/>
          <w:szCs w:val="24"/>
        </w:rPr>
        <w:t xml:space="preserve"> </w:t>
      </w:r>
      <w:r w:rsidR="00832949">
        <w:rPr>
          <w:b/>
          <w:sz w:val="24"/>
          <w:szCs w:val="24"/>
        </w:rPr>
        <w:t>October</w:t>
      </w:r>
      <w:r w:rsidR="006619D9">
        <w:rPr>
          <w:b/>
          <w:sz w:val="24"/>
          <w:szCs w:val="24"/>
        </w:rPr>
        <w:t xml:space="preserve"> </w:t>
      </w:r>
      <w:r w:rsidR="00832949">
        <w:rPr>
          <w:b/>
          <w:sz w:val="24"/>
          <w:szCs w:val="24"/>
        </w:rPr>
        <w:t>7</w:t>
      </w:r>
      <w:r w:rsidR="006619D9">
        <w:rPr>
          <w:b/>
          <w:sz w:val="24"/>
          <w:szCs w:val="24"/>
        </w:rPr>
        <w:t>, 202</w:t>
      </w:r>
      <w:r w:rsidR="00832949">
        <w:rPr>
          <w:b/>
          <w:sz w:val="24"/>
          <w:szCs w:val="24"/>
        </w:rPr>
        <w:t>2</w:t>
      </w:r>
      <w:r w:rsidR="006619D9">
        <w:rPr>
          <w:b/>
          <w:sz w:val="24"/>
          <w:szCs w:val="24"/>
        </w:rPr>
        <w:t xml:space="preserve"> </w:t>
      </w:r>
      <w:r w:rsidR="006826D7">
        <w:rPr>
          <w:b/>
          <w:sz w:val="24"/>
          <w:szCs w:val="24"/>
        </w:rPr>
        <w:t xml:space="preserve">at </w:t>
      </w:r>
      <w:r w:rsidR="00832949">
        <w:rPr>
          <w:b/>
          <w:sz w:val="24"/>
          <w:szCs w:val="24"/>
        </w:rPr>
        <w:t>2</w:t>
      </w:r>
      <w:r w:rsidR="006826D7">
        <w:rPr>
          <w:b/>
          <w:sz w:val="24"/>
          <w:szCs w:val="24"/>
        </w:rPr>
        <w:t>:</w:t>
      </w:r>
      <w:r w:rsidR="00832949">
        <w:rPr>
          <w:b/>
          <w:sz w:val="24"/>
          <w:szCs w:val="24"/>
        </w:rPr>
        <w:t>0</w:t>
      </w:r>
      <w:r w:rsidR="006826D7">
        <w:rPr>
          <w:b/>
          <w:sz w:val="24"/>
          <w:szCs w:val="24"/>
        </w:rPr>
        <w:t xml:space="preserve">0pm </w:t>
      </w:r>
      <w:r w:rsidR="006619D9">
        <w:rPr>
          <w:b/>
          <w:sz w:val="24"/>
          <w:szCs w:val="24"/>
        </w:rPr>
        <w:t>in the library.</w:t>
      </w:r>
    </w:p>
    <w:sectPr w:rsidR="00874D91" w:rsidRPr="000570A9" w:rsidSect="0027114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387D9D"/>
    <w:multiLevelType w:val="hybridMultilevel"/>
    <w:tmpl w:val="8F44865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63E0069"/>
    <w:multiLevelType w:val="hybridMultilevel"/>
    <w:tmpl w:val="D3B8D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2D0221"/>
    <w:multiLevelType w:val="hybridMultilevel"/>
    <w:tmpl w:val="9D30A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811D02"/>
    <w:multiLevelType w:val="hybridMultilevel"/>
    <w:tmpl w:val="99B4F56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0C842D0"/>
    <w:multiLevelType w:val="hybridMultilevel"/>
    <w:tmpl w:val="8C006616"/>
    <w:lvl w:ilvl="0" w:tplc="E36AF43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36436887"/>
    <w:multiLevelType w:val="hybridMultilevel"/>
    <w:tmpl w:val="0A781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1B1084"/>
    <w:multiLevelType w:val="hybridMultilevel"/>
    <w:tmpl w:val="A76A0782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1F23502"/>
    <w:multiLevelType w:val="hybridMultilevel"/>
    <w:tmpl w:val="BC86099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8D43375"/>
    <w:multiLevelType w:val="hybridMultilevel"/>
    <w:tmpl w:val="251865D8"/>
    <w:lvl w:ilvl="0" w:tplc="613C97B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5514F05"/>
    <w:multiLevelType w:val="hybridMultilevel"/>
    <w:tmpl w:val="FD3A4C52"/>
    <w:lvl w:ilvl="0" w:tplc="83CA461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378555524">
    <w:abstractNumId w:val="5"/>
  </w:num>
  <w:num w:numId="2" w16cid:durableId="1001128087">
    <w:abstractNumId w:val="9"/>
  </w:num>
  <w:num w:numId="3" w16cid:durableId="1435978555">
    <w:abstractNumId w:val="3"/>
  </w:num>
  <w:num w:numId="4" w16cid:durableId="1458983449">
    <w:abstractNumId w:val="6"/>
  </w:num>
  <w:num w:numId="5" w16cid:durableId="233971594">
    <w:abstractNumId w:val="0"/>
  </w:num>
  <w:num w:numId="6" w16cid:durableId="1897354093">
    <w:abstractNumId w:val="8"/>
  </w:num>
  <w:num w:numId="7" w16cid:durableId="1538353347">
    <w:abstractNumId w:val="1"/>
  </w:num>
  <w:num w:numId="8" w16cid:durableId="1841651121">
    <w:abstractNumId w:val="7"/>
  </w:num>
  <w:num w:numId="9" w16cid:durableId="1709644108">
    <w:abstractNumId w:val="4"/>
  </w:num>
  <w:num w:numId="10" w16cid:durableId="197023674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2NDc2NTc3NjMEcpV0lIJTi4sz8/NACgxrAVmgYNssAAAA"/>
  </w:docVars>
  <w:rsids>
    <w:rsidRoot w:val="007054B3"/>
    <w:rsid w:val="000475FA"/>
    <w:rsid w:val="000570A9"/>
    <w:rsid w:val="000A336F"/>
    <w:rsid w:val="000A45A5"/>
    <w:rsid w:val="000D0BD4"/>
    <w:rsid w:val="000E676D"/>
    <w:rsid w:val="00184923"/>
    <w:rsid w:val="00191C7E"/>
    <w:rsid w:val="001C25CC"/>
    <w:rsid w:val="0020628B"/>
    <w:rsid w:val="00255430"/>
    <w:rsid w:val="0026313B"/>
    <w:rsid w:val="0027114D"/>
    <w:rsid w:val="002863A4"/>
    <w:rsid w:val="002A07F1"/>
    <w:rsid w:val="002C25AC"/>
    <w:rsid w:val="002D3378"/>
    <w:rsid w:val="00315F4F"/>
    <w:rsid w:val="00317EC4"/>
    <w:rsid w:val="00363EB1"/>
    <w:rsid w:val="00370E3C"/>
    <w:rsid w:val="003C11DB"/>
    <w:rsid w:val="003C13B0"/>
    <w:rsid w:val="004039BF"/>
    <w:rsid w:val="0043301A"/>
    <w:rsid w:val="00501C58"/>
    <w:rsid w:val="00515BA5"/>
    <w:rsid w:val="005203D5"/>
    <w:rsid w:val="00530102"/>
    <w:rsid w:val="00541049"/>
    <w:rsid w:val="00565EAF"/>
    <w:rsid w:val="00581440"/>
    <w:rsid w:val="00592305"/>
    <w:rsid w:val="00621E3F"/>
    <w:rsid w:val="00622F78"/>
    <w:rsid w:val="0065434C"/>
    <w:rsid w:val="006619D9"/>
    <w:rsid w:val="006661DC"/>
    <w:rsid w:val="00673085"/>
    <w:rsid w:val="00677134"/>
    <w:rsid w:val="006826D7"/>
    <w:rsid w:val="006A16B8"/>
    <w:rsid w:val="006F36B3"/>
    <w:rsid w:val="00701430"/>
    <w:rsid w:val="007054B3"/>
    <w:rsid w:val="007121BA"/>
    <w:rsid w:val="00712806"/>
    <w:rsid w:val="00726BDA"/>
    <w:rsid w:val="007349DC"/>
    <w:rsid w:val="00755D4B"/>
    <w:rsid w:val="00764E58"/>
    <w:rsid w:val="00766F22"/>
    <w:rsid w:val="0078101F"/>
    <w:rsid w:val="007C7334"/>
    <w:rsid w:val="007D6FF2"/>
    <w:rsid w:val="007E3C09"/>
    <w:rsid w:val="008302A4"/>
    <w:rsid w:val="00832949"/>
    <w:rsid w:val="00856B3E"/>
    <w:rsid w:val="00874D91"/>
    <w:rsid w:val="008A5E97"/>
    <w:rsid w:val="008C3741"/>
    <w:rsid w:val="008F1D1A"/>
    <w:rsid w:val="00913B6F"/>
    <w:rsid w:val="009142C7"/>
    <w:rsid w:val="00984018"/>
    <w:rsid w:val="00987EA1"/>
    <w:rsid w:val="009E41EF"/>
    <w:rsid w:val="00A12BC7"/>
    <w:rsid w:val="00A31482"/>
    <w:rsid w:val="00A36472"/>
    <w:rsid w:val="00A737DF"/>
    <w:rsid w:val="00AD652D"/>
    <w:rsid w:val="00B12472"/>
    <w:rsid w:val="00B125BC"/>
    <w:rsid w:val="00B126E4"/>
    <w:rsid w:val="00B23BB8"/>
    <w:rsid w:val="00B366C3"/>
    <w:rsid w:val="00C7434F"/>
    <w:rsid w:val="00CA0A38"/>
    <w:rsid w:val="00CA1732"/>
    <w:rsid w:val="00D94B32"/>
    <w:rsid w:val="00DC7549"/>
    <w:rsid w:val="00DD13EC"/>
    <w:rsid w:val="00DD60E3"/>
    <w:rsid w:val="00DE35CE"/>
    <w:rsid w:val="00DE4E58"/>
    <w:rsid w:val="00E66DA1"/>
    <w:rsid w:val="00E70315"/>
    <w:rsid w:val="00E95038"/>
    <w:rsid w:val="00EC33FF"/>
    <w:rsid w:val="00EF0F6D"/>
    <w:rsid w:val="00EF4259"/>
    <w:rsid w:val="00EF51B6"/>
    <w:rsid w:val="00F1438C"/>
    <w:rsid w:val="00F17BF3"/>
    <w:rsid w:val="00F4673E"/>
    <w:rsid w:val="00F4789C"/>
    <w:rsid w:val="00F62E9A"/>
    <w:rsid w:val="00FA0A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FDECCB"/>
  <w15:chartTrackingRefBased/>
  <w15:docId w15:val="{553BEF7D-A2F4-4097-829F-355FA51631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647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3647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9C19BC-BDEE-4CFF-944F-8C6C89049E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8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kins</dc:creator>
  <cp:keywords/>
  <dc:description/>
  <cp:lastModifiedBy>Stephanie Mercer</cp:lastModifiedBy>
  <cp:revision>3</cp:revision>
  <dcterms:created xsi:type="dcterms:W3CDTF">2022-09-12T16:34:00Z</dcterms:created>
  <dcterms:modified xsi:type="dcterms:W3CDTF">2022-09-12T16:35:00Z</dcterms:modified>
</cp:coreProperties>
</file>